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F3CE03B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845AE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74D3FFF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FB547B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4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54294345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D56D51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201470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0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65297434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="004A59C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="004A59C4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A59C4" w:rsidRPr="004A59C4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131329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22CFDF31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="0057047B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,</w:t>
      </w:r>
      <w:r w:rsidR="0057047B" w:rsidRPr="0057047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7047B" w:rsidRPr="0057047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1(10), 9522 – 9529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42B3C1A8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, </w:t>
      </w:r>
      <w:r w:rsidR="00D859FA" w:rsidRPr="00D859F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7(5), 2239-2255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70E5386C" w14:textId="77777777" w:rsidR="00263A79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="0080135B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, </w:t>
      </w:r>
      <w:r w:rsidR="008013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80, 271-28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4CA58F40" w14:textId="0B705E7A" w:rsidR="0002389B" w:rsidRPr="008B65BE" w:rsidRDefault="0002389B" w:rsidP="00263A79">
      <w:pPr>
        <w:pStyle w:val="ListParagraph"/>
        <w:spacing w:after="160" w:line="240" w:lineRule="auto"/>
        <w:ind w:left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7B7EB8C1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="00A1636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 (NCAA), </w:t>
      </w:r>
      <w:r w:rsidR="00A16364" w:rsidRPr="00A16364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3(23), 16345-16361</w:t>
      </w:r>
      <w:r w:rsidR="00FC27A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FC27A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0E48572B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="00FF2D4B" w:rsidRPr="00FF2D4B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30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.</w:t>
      </w:r>
      <w:r w:rsidR="00C01FF0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53D6F727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784674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, </w:t>
      </w:r>
      <w:r w:rsidR="00784674" w:rsidRPr="00784674">
        <w:rPr>
          <w:rFonts w:ascii="Helvetica" w:hAnsi="Helvetica" w:cstheme="majorHAnsi"/>
          <w:color w:val="000000" w:themeColor="text1"/>
          <w:sz w:val="21"/>
          <w:szCs w:val="21"/>
        </w:rPr>
        <w:t>159, 83-96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="00784674">
        <w:rPr>
          <w:rFonts w:ascii="Helvetica" w:hAnsi="Helvetica" w:cstheme="majorHAnsi"/>
          <w:color w:val="000000" w:themeColor="text1"/>
          <w:sz w:val="21"/>
          <w:szCs w:val="21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1AB85F6C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="00C210B3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, </w:t>
      </w:r>
      <w:r w:rsidR="00C210B3" w:rsidRPr="00C210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8, 42270-42284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2D12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AC8A5BF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28(03)</w:t>
      </w:r>
      <w:r w:rsidR="007B744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1850011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B744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BCF0CA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201470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Proceedings of 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42B5A3C7" w14:textId="7389F1A9" w:rsidR="00CB45F8" w:rsidRPr="00CB45F8" w:rsidRDefault="00CB45F8" w:rsidP="00CB45F8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ArchitectHead</w:t>
      </w:r>
      <w:proofErr w:type="spellEnd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: Continuous Level of Detail Control for 3D Gaussian Head Avatar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</w:t>
      </w:r>
      <w:proofErr w:type="spellStart"/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rXiv</w:t>
      </w:r>
      <w:proofErr w:type="spellEnd"/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preprints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Submitted</w:t>
      </w:r>
      <w:r w:rsidR="007213A5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for review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2025</w:t>
      </w:r>
      <w:r w:rsidR="00BC4DA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6F7822FB" w14:textId="3D8F7B2B" w:rsidR="00A8782F" w:rsidRPr="00B820E9" w:rsidRDefault="003E54E3" w:rsidP="00A8782F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lastRenderedPageBreak/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B45F8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ubmitted to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138082B4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B94B9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72951003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Oct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306965">
        <w:rPr>
          <w:rFonts w:ascii="Helvetica" w:hAnsi="Helvetica" w:cstheme="majorHAnsi"/>
          <w:color w:val="2F5496" w:themeColor="accent1" w:themeShade="BF"/>
          <w:sz w:val="18"/>
          <w:szCs w:val="15"/>
        </w:rPr>
        <w:t>1</w:t>
      </w:r>
      <w:r w:rsidR="00EF6498">
        <w:rPr>
          <w:rFonts w:ascii="Helvetica" w:hAnsi="Helvetica" w:cstheme="majorHAnsi"/>
          <w:color w:val="2F5496" w:themeColor="accent1" w:themeShade="BF"/>
          <w:sz w:val="18"/>
          <w:szCs w:val="15"/>
        </w:rPr>
        <w:t>7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EB9487" w14:textId="77777777" w:rsidR="007D7556" w:rsidRDefault="007D7556" w:rsidP="00C458D4">
      <w:r>
        <w:separator/>
      </w:r>
    </w:p>
  </w:endnote>
  <w:endnote w:type="continuationSeparator" w:id="0">
    <w:p w14:paraId="654C7472" w14:textId="77777777" w:rsidR="007D7556" w:rsidRDefault="007D755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3481E0" w14:textId="77777777" w:rsidR="007D7556" w:rsidRDefault="007D7556" w:rsidP="00C458D4">
      <w:r>
        <w:separator/>
      </w:r>
    </w:p>
  </w:footnote>
  <w:footnote w:type="continuationSeparator" w:id="0">
    <w:p w14:paraId="35111143" w14:textId="77777777" w:rsidR="007D7556" w:rsidRDefault="007D755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0D3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46EE3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1470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3A79"/>
    <w:rsid w:val="0026599F"/>
    <w:rsid w:val="00273322"/>
    <w:rsid w:val="0027593E"/>
    <w:rsid w:val="00275C32"/>
    <w:rsid w:val="0027653C"/>
    <w:rsid w:val="00281B8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12D5"/>
    <w:rsid w:val="002D242C"/>
    <w:rsid w:val="002D294C"/>
    <w:rsid w:val="002D5DB2"/>
    <w:rsid w:val="002E7B9C"/>
    <w:rsid w:val="002F0E10"/>
    <w:rsid w:val="002F2524"/>
    <w:rsid w:val="00300175"/>
    <w:rsid w:val="003054C6"/>
    <w:rsid w:val="00306965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2F26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4EBE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59C4"/>
    <w:rsid w:val="004A7A94"/>
    <w:rsid w:val="004B020C"/>
    <w:rsid w:val="004B0C7B"/>
    <w:rsid w:val="004B2D9D"/>
    <w:rsid w:val="004B5DDE"/>
    <w:rsid w:val="004C12F3"/>
    <w:rsid w:val="004C16F4"/>
    <w:rsid w:val="004C1B7C"/>
    <w:rsid w:val="004C1E90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047B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1172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13A5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4674"/>
    <w:rsid w:val="0078757D"/>
    <w:rsid w:val="00793D27"/>
    <w:rsid w:val="00794D3C"/>
    <w:rsid w:val="00794F36"/>
    <w:rsid w:val="007961DF"/>
    <w:rsid w:val="007A1591"/>
    <w:rsid w:val="007B036E"/>
    <w:rsid w:val="007B3824"/>
    <w:rsid w:val="007B744D"/>
    <w:rsid w:val="007C00AA"/>
    <w:rsid w:val="007D0F69"/>
    <w:rsid w:val="007D1F8C"/>
    <w:rsid w:val="007D700B"/>
    <w:rsid w:val="007D7556"/>
    <w:rsid w:val="007D7AA2"/>
    <w:rsid w:val="007E1004"/>
    <w:rsid w:val="007E12E7"/>
    <w:rsid w:val="007F4138"/>
    <w:rsid w:val="00800311"/>
    <w:rsid w:val="00800C3C"/>
    <w:rsid w:val="0080135B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AEE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0B00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364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3A44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20E9"/>
    <w:rsid w:val="00B83018"/>
    <w:rsid w:val="00B859F5"/>
    <w:rsid w:val="00B85B28"/>
    <w:rsid w:val="00B8628E"/>
    <w:rsid w:val="00B873DF"/>
    <w:rsid w:val="00B906E8"/>
    <w:rsid w:val="00B92E5E"/>
    <w:rsid w:val="00B94B98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C4DA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1FF0"/>
    <w:rsid w:val="00C0215A"/>
    <w:rsid w:val="00C04959"/>
    <w:rsid w:val="00C06554"/>
    <w:rsid w:val="00C07477"/>
    <w:rsid w:val="00C075B5"/>
    <w:rsid w:val="00C103FA"/>
    <w:rsid w:val="00C15CB9"/>
    <w:rsid w:val="00C16835"/>
    <w:rsid w:val="00C210B3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5F8"/>
    <w:rsid w:val="00CB4BD8"/>
    <w:rsid w:val="00CB5754"/>
    <w:rsid w:val="00CB6298"/>
    <w:rsid w:val="00CC347E"/>
    <w:rsid w:val="00CC3700"/>
    <w:rsid w:val="00CC5859"/>
    <w:rsid w:val="00CC6A25"/>
    <w:rsid w:val="00CD50DD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11DB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6D51"/>
    <w:rsid w:val="00D5731F"/>
    <w:rsid w:val="00D7268F"/>
    <w:rsid w:val="00D72BD7"/>
    <w:rsid w:val="00D77ADB"/>
    <w:rsid w:val="00D8046B"/>
    <w:rsid w:val="00D859FA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4C5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498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083E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47B"/>
    <w:rsid w:val="00FB5E4D"/>
    <w:rsid w:val="00FB7FB8"/>
    <w:rsid w:val="00FC23D5"/>
    <w:rsid w:val="00FC27AD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  <w:rsid w:val="00FF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0A80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65FB0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C1E90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73834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24C5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3E"/>
    <w:rsid w:val="00F708AA"/>
    <w:rsid w:val="00F73451"/>
    <w:rsid w:val="00F91F14"/>
    <w:rsid w:val="00FB7F70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5</Pages>
  <Words>1991</Words>
  <Characters>1135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37</cp:revision>
  <cp:lastPrinted>2025-07-09T18:21:00Z</cp:lastPrinted>
  <dcterms:created xsi:type="dcterms:W3CDTF">2025-03-11T04:47:00Z</dcterms:created>
  <dcterms:modified xsi:type="dcterms:W3CDTF">2025-10-17T20:42:00Z</dcterms:modified>
</cp:coreProperties>
</file>